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96C7560" w14:textId="6AE7876B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>DSWD DROMIC</w:t>
      </w:r>
      <w:r w:rsidR="00AC7DBD">
        <w:rPr>
          <w:rFonts w:ascii="Arial" w:eastAsia="Arial" w:hAnsi="Arial" w:cs="Arial"/>
          <w:b/>
          <w:sz w:val="32"/>
          <w:szCs w:val="32"/>
        </w:rPr>
        <w:t xml:space="preserve"> Terminal</w:t>
      </w:r>
      <w:r w:rsidRPr="001A38F3">
        <w:rPr>
          <w:rFonts w:ascii="Arial" w:eastAsia="Arial" w:hAnsi="Arial" w:cs="Arial"/>
          <w:b/>
          <w:sz w:val="32"/>
          <w:szCs w:val="32"/>
        </w:rPr>
        <w:t xml:space="preserve"> Report</w:t>
      </w:r>
      <w:r w:rsidR="00AC7DBD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7952AAC7" w14:textId="77777777" w:rsidR="0001281C" w:rsidRDefault="0001281C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01281C">
        <w:rPr>
          <w:rFonts w:ascii="Arial" w:eastAsia="Arial" w:hAnsi="Arial" w:cs="Arial"/>
          <w:b/>
          <w:sz w:val="32"/>
          <w:szCs w:val="32"/>
        </w:rPr>
        <w:t xml:space="preserve">Brgy. San Isidro, Parañaque City </w:t>
      </w:r>
    </w:p>
    <w:p w14:paraId="106EECC5" w14:textId="67FB5461" w:rsidR="00F27639" w:rsidRPr="001A38F3" w:rsidRDefault="00AC7DB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3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June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6A95662D" w:rsidR="0056024A" w:rsidRPr="00AC7DBD" w:rsidRDefault="00AC7DBD" w:rsidP="0001281C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0AC7DBD"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fire incident that occurred </w:t>
      </w:r>
      <w:r w:rsidRPr="00AC7DBD">
        <w:rPr>
          <w:rFonts w:ascii="Arial" w:eastAsia="Arial" w:hAnsi="Arial" w:cs="Arial"/>
          <w:i/>
          <w:iCs/>
          <w:sz w:val="24"/>
          <w:szCs w:val="24"/>
        </w:rPr>
        <w:t>in Saint Paul St., Lopez Creekside, Brgy. San Isidro, Parañaque City</w:t>
      </w:r>
      <w:r w:rsidRPr="00AC7DBD">
        <w:rPr>
          <w:rFonts w:ascii="Arial" w:eastAsia="Arial" w:hAnsi="Arial" w:cs="Arial"/>
          <w:i/>
          <w:iCs/>
          <w:sz w:val="24"/>
          <w:szCs w:val="24"/>
        </w:rPr>
        <w:t xml:space="preserve"> o</w:t>
      </w:r>
      <w:r w:rsidR="0056024A" w:rsidRPr="00AC7DBD">
        <w:rPr>
          <w:rFonts w:ascii="Arial" w:eastAsia="Arial" w:hAnsi="Arial" w:cs="Arial"/>
          <w:i/>
          <w:iCs/>
          <w:sz w:val="24"/>
          <w:szCs w:val="24"/>
        </w:rPr>
        <w:t xml:space="preserve">n </w:t>
      </w:r>
      <w:r w:rsidR="0001281C" w:rsidRPr="00AC7DBD">
        <w:rPr>
          <w:rFonts w:ascii="Arial" w:eastAsia="Arial" w:hAnsi="Arial" w:cs="Arial"/>
          <w:i/>
          <w:iCs/>
          <w:sz w:val="24"/>
          <w:szCs w:val="24"/>
        </w:rPr>
        <w:t>19</w:t>
      </w:r>
      <w:r w:rsidR="0056024A" w:rsidRPr="00AC7DBD"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="0001281C" w:rsidRPr="00AC7DBD">
        <w:rPr>
          <w:rFonts w:ascii="Arial" w:eastAsia="Arial" w:hAnsi="Arial" w:cs="Arial"/>
          <w:i/>
          <w:iCs/>
          <w:sz w:val="24"/>
          <w:szCs w:val="24"/>
        </w:rPr>
        <w:t>April</w:t>
      </w:r>
      <w:r w:rsidR="0056024A" w:rsidRPr="00AC7DBD">
        <w:rPr>
          <w:rFonts w:ascii="Arial" w:eastAsia="Arial" w:hAnsi="Arial" w:cs="Arial"/>
          <w:i/>
          <w:iCs/>
          <w:sz w:val="24"/>
          <w:szCs w:val="24"/>
        </w:rPr>
        <w:t xml:space="preserve"> 2021, at around </w:t>
      </w:r>
      <w:r w:rsidR="0001281C" w:rsidRPr="00AC7DBD">
        <w:rPr>
          <w:rFonts w:ascii="Arial" w:eastAsia="Arial" w:hAnsi="Arial" w:cs="Arial"/>
          <w:i/>
          <w:iCs/>
          <w:sz w:val="24"/>
          <w:szCs w:val="24"/>
        </w:rPr>
        <w:t>2</w:t>
      </w:r>
      <w:r w:rsidR="0056024A" w:rsidRPr="00AC7DBD">
        <w:rPr>
          <w:rFonts w:ascii="Arial" w:eastAsia="Arial" w:hAnsi="Arial" w:cs="Arial"/>
          <w:i/>
          <w:iCs/>
          <w:sz w:val="24"/>
          <w:szCs w:val="24"/>
        </w:rPr>
        <w:t>:</w:t>
      </w:r>
      <w:r w:rsidR="0001281C" w:rsidRPr="00AC7DBD">
        <w:rPr>
          <w:rFonts w:ascii="Arial" w:eastAsia="Arial" w:hAnsi="Arial" w:cs="Arial"/>
          <w:i/>
          <w:iCs/>
          <w:sz w:val="24"/>
          <w:szCs w:val="24"/>
        </w:rPr>
        <w:t>30</w:t>
      </w:r>
      <w:r w:rsidRPr="00AC7DBD">
        <w:rPr>
          <w:rFonts w:ascii="Arial" w:eastAsia="Arial" w:hAnsi="Arial" w:cs="Arial"/>
          <w:i/>
          <w:iCs/>
          <w:sz w:val="24"/>
          <w:szCs w:val="24"/>
        </w:rPr>
        <w:t>PM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6B12B75E" w:rsidR="000146D5" w:rsidRPr="001350DA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350DA">
        <w:rPr>
          <w:rFonts w:ascii="Arial" w:eastAsia="Arial" w:hAnsi="Arial" w:cs="Arial"/>
          <w:sz w:val="24"/>
          <w:szCs w:val="24"/>
        </w:rPr>
        <w:t xml:space="preserve">A total of </w:t>
      </w:r>
      <w:r w:rsidR="00B04AB9" w:rsidRPr="001350DA">
        <w:rPr>
          <w:rFonts w:ascii="Arial" w:eastAsia="Arial" w:hAnsi="Arial" w:cs="Arial"/>
          <w:b/>
          <w:sz w:val="24"/>
          <w:szCs w:val="24"/>
        </w:rPr>
        <w:t>94</w:t>
      </w:r>
      <w:r w:rsidR="00BF2BD7"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1350DA">
        <w:rPr>
          <w:rFonts w:ascii="Arial" w:eastAsia="Arial" w:hAnsi="Arial" w:cs="Arial"/>
          <w:b/>
          <w:sz w:val="24"/>
          <w:szCs w:val="24"/>
        </w:rPr>
        <w:t>families</w:t>
      </w:r>
      <w:r w:rsidRPr="001350DA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1350DA">
        <w:rPr>
          <w:rFonts w:ascii="Arial" w:eastAsia="Arial" w:hAnsi="Arial" w:cs="Arial"/>
          <w:sz w:val="24"/>
          <w:szCs w:val="24"/>
        </w:rPr>
        <w:t xml:space="preserve">or </w:t>
      </w:r>
      <w:r w:rsidR="00B04AB9" w:rsidRPr="001350DA">
        <w:rPr>
          <w:rFonts w:ascii="Arial" w:eastAsia="Arial" w:hAnsi="Arial" w:cs="Arial"/>
          <w:b/>
          <w:sz w:val="24"/>
          <w:szCs w:val="24"/>
        </w:rPr>
        <w:t>461</w:t>
      </w:r>
      <w:r w:rsidR="00BF2BD7"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Pr="001350DA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1350DA">
        <w:rPr>
          <w:rFonts w:ascii="Arial" w:eastAsia="Arial" w:hAnsi="Arial" w:cs="Arial"/>
          <w:sz w:val="24"/>
          <w:szCs w:val="24"/>
        </w:rPr>
        <w:t>were</w:t>
      </w:r>
      <w:r w:rsidRPr="001350DA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350DA">
        <w:rPr>
          <w:rFonts w:ascii="Arial" w:eastAsia="Arial" w:hAnsi="Arial" w:cs="Arial"/>
          <w:sz w:val="24"/>
          <w:szCs w:val="24"/>
        </w:rPr>
        <w:t>by the f</w:t>
      </w:r>
      <w:r w:rsidR="00517A84" w:rsidRPr="001350DA">
        <w:rPr>
          <w:rFonts w:ascii="Arial" w:eastAsia="Arial" w:hAnsi="Arial" w:cs="Arial"/>
          <w:sz w:val="24"/>
          <w:szCs w:val="24"/>
        </w:rPr>
        <w:t>ire</w:t>
      </w:r>
      <w:r w:rsidR="0062558F" w:rsidRPr="001350DA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350DA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350DA">
        <w:rPr>
          <w:rFonts w:ascii="Arial" w:eastAsia="Arial" w:hAnsi="Arial" w:cs="Arial"/>
          <w:sz w:val="24"/>
          <w:szCs w:val="24"/>
        </w:rPr>
        <w:t>in</w:t>
      </w:r>
      <w:r w:rsidR="0008089C"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="0001281C" w:rsidRPr="001350DA">
        <w:rPr>
          <w:rFonts w:ascii="Arial" w:eastAsia="Arial" w:hAnsi="Arial" w:cs="Arial"/>
          <w:b/>
          <w:sz w:val="24"/>
          <w:szCs w:val="24"/>
        </w:rPr>
        <w:t xml:space="preserve">Brgy. San Isidro, Parañaque City </w:t>
      </w:r>
      <w:r w:rsidRPr="001350DA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  <w:gridCol w:w="1738"/>
        <w:gridCol w:w="1212"/>
        <w:gridCol w:w="1210"/>
      </w:tblGrid>
      <w:tr w:rsidR="00AC7DBD" w:rsidRPr="00AC7DBD" w14:paraId="56927DE2" w14:textId="77777777" w:rsidTr="001350DA">
        <w:trPr>
          <w:trHeight w:val="20"/>
        </w:trPr>
        <w:tc>
          <w:tcPr>
            <w:tcW w:w="276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DC4E25D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3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52CE678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AC7DBD" w:rsidRPr="00AC7DBD" w14:paraId="7EB0D3DD" w14:textId="77777777" w:rsidTr="001350DA">
        <w:trPr>
          <w:trHeight w:val="20"/>
        </w:trPr>
        <w:tc>
          <w:tcPr>
            <w:tcW w:w="276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021E93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D5BC8BE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530E49B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BF085E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AC7DBD" w:rsidRPr="00AC7DBD" w14:paraId="1395AB0B" w14:textId="77777777" w:rsidTr="001350DA">
        <w:trPr>
          <w:trHeight w:val="20"/>
        </w:trPr>
        <w:tc>
          <w:tcPr>
            <w:tcW w:w="27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7A75B5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0266D0" w14:textId="46C5C7CE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2F0D09" w14:textId="4F0C33A2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4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13D316" w14:textId="11D9A9C8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61 </w:t>
            </w:r>
          </w:p>
        </w:tc>
      </w:tr>
      <w:tr w:rsidR="00AC7DBD" w:rsidRPr="00AC7DBD" w14:paraId="0EDE0BC4" w14:textId="77777777" w:rsidTr="001350DA">
        <w:trPr>
          <w:trHeight w:val="20"/>
        </w:trPr>
        <w:tc>
          <w:tcPr>
            <w:tcW w:w="27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FCF7360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8A2215" w14:textId="4FBCB201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4A38CD" w14:textId="4B9708BC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4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71DAA7" w14:textId="0243A12A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61 </w:t>
            </w:r>
          </w:p>
        </w:tc>
      </w:tr>
      <w:tr w:rsidR="00AC7DBD" w:rsidRPr="00AC7DBD" w14:paraId="473973AB" w14:textId="77777777" w:rsidTr="001350DA">
        <w:trPr>
          <w:trHeight w:val="20"/>
        </w:trPr>
        <w:tc>
          <w:tcPr>
            <w:tcW w:w="27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762289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7D4CA" w14:textId="64C7BEB2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4AF5F7" w14:textId="2DE2D00F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4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AE17F" w14:textId="3903C2C6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61 </w:t>
            </w:r>
          </w:p>
        </w:tc>
      </w:tr>
      <w:tr w:rsidR="00AC7DBD" w:rsidRPr="00AC7DBD" w14:paraId="32EF22D3" w14:textId="77777777" w:rsidTr="001350DA">
        <w:trPr>
          <w:trHeight w:val="20"/>
        </w:trPr>
        <w:tc>
          <w:tcPr>
            <w:tcW w:w="27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7393F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BDC5C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1914A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F8286" w14:textId="77777777" w:rsidR="00AC7DBD" w:rsidRPr="00AC7DBD" w:rsidRDefault="00AC7DBD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C7DBD">
              <w:rPr>
                <w:rFonts w:ascii="Arial" w:hAnsi="Arial" w:cs="Arial"/>
                <w:color w:val="000000"/>
                <w:sz w:val="20"/>
                <w:szCs w:val="20"/>
              </w:rPr>
              <w:t>461</w:t>
            </w:r>
          </w:p>
        </w:tc>
      </w:tr>
    </w:tbl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777777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Out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117AB000" w:rsidR="00A16866" w:rsidRPr="001350DA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  <w:r w:rsidRPr="001350DA">
        <w:rPr>
          <w:rFonts w:ascii="Arial" w:eastAsia="Arial" w:hAnsi="Arial" w:cs="Arial"/>
          <w:sz w:val="24"/>
          <w:szCs w:val="24"/>
        </w:rPr>
        <w:t xml:space="preserve">There </w:t>
      </w:r>
      <w:r w:rsidR="001350DA" w:rsidRPr="001350DA">
        <w:rPr>
          <w:rFonts w:ascii="Arial" w:eastAsia="Arial" w:hAnsi="Arial" w:cs="Arial"/>
          <w:sz w:val="24"/>
          <w:szCs w:val="24"/>
        </w:rPr>
        <w:t>were</w:t>
      </w:r>
      <w:r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="00B04AB9" w:rsidRPr="001350DA">
        <w:rPr>
          <w:rFonts w:ascii="Arial" w:eastAsia="Arial" w:hAnsi="Arial" w:cs="Arial"/>
          <w:b/>
          <w:sz w:val="24"/>
          <w:szCs w:val="24"/>
        </w:rPr>
        <w:t>94</w:t>
      </w:r>
      <w:r w:rsidR="004A6E1D"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1350DA">
        <w:rPr>
          <w:rFonts w:ascii="Arial" w:eastAsia="Arial" w:hAnsi="Arial" w:cs="Arial"/>
          <w:b/>
          <w:sz w:val="24"/>
          <w:szCs w:val="24"/>
        </w:rPr>
        <w:t>families</w:t>
      </w:r>
      <w:r w:rsidR="007D45B7" w:rsidRPr="001350DA">
        <w:rPr>
          <w:rFonts w:ascii="Arial" w:eastAsia="Arial" w:hAnsi="Arial" w:cs="Arial"/>
          <w:sz w:val="24"/>
          <w:szCs w:val="24"/>
        </w:rPr>
        <w:t xml:space="preserve"> or </w:t>
      </w:r>
      <w:r w:rsidR="00B04AB9" w:rsidRPr="001350DA">
        <w:rPr>
          <w:rFonts w:ascii="Arial" w:eastAsia="Arial" w:hAnsi="Arial" w:cs="Arial"/>
          <w:b/>
          <w:sz w:val="24"/>
          <w:szCs w:val="24"/>
        </w:rPr>
        <w:t>461</w:t>
      </w:r>
      <w:r w:rsidR="004A6E1D" w:rsidRPr="001350DA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1350DA">
        <w:rPr>
          <w:rFonts w:ascii="Arial" w:eastAsia="Arial" w:hAnsi="Arial" w:cs="Arial"/>
          <w:b/>
          <w:sz w:val="24"/>
          <w:szCs w:val="24"/>
        </w:rPr>
        <w:t>persons</w:t>
      </w:r>
      <w:r w:rsidR="007D45B7" w:rsidRPr="001350DA">
        <w:rPr>
          <w:rFonts w:ascii="Arial" w:eastAsia="Arial" w:hAnsi="Arial" w:cs="Arial"/>
          <w:sz w:val="24"/>
          <w:szCs w:val="24"/>
        </w:rPr>
        <w:t xml:space="preserve"> </w:t>
      </w:r>
      <w:r w:rsidR="001350DA" w:rsidRPr="001350DA">
        <w:rPr>
          <w:rFonts w:ascii="Arial" w:eastAsia="Arial" w:hAnsi="Arial" w:cs="Arial"/>
          <w:sz w:val="24"/>
          <w:szCs w:val="24"/>
        </w:rPr>
        <w:t>took</w:t>
      </w:r>
      <w:r w:rsidRPr="001350DA">
        <w:rPr>
          <w:rFonts w:ascii="Arial" w:eastAsia="Arial" w:hAnsi="Arial" w:cs="Arial"/>
          <w:sz w:val="24"/>
          <w:szCs w:val="24"/>
        </w:rPr>
        <w:t xml:space="preserve"> temporary shelter </w:t>
      </w:r>
      <w:r w:rsidR="007D45B7" w:rsidRPr="001350DA">
        <w:rPr>
          <w:rFonts w:ascii="Arial" w:eastAsia="Arial" w:hAnsi="Arial" w:cs="Arial"/>
          <w:sz w:val="24"/>
          <w:szCs w:val="24"/>
        </w:rPr>
        <w:t xml:space="preserve">with their relatives and/or friends (see Table </w:t>
      </w:r>
      <w:r w:rsidR="0001281C" w:rsidRPr="001350DA">
        <w:rPr>
          <w:rFonts w:ascii="Arial" w:eastAsia="Arial" w:hAnsi="Arial" w:cs="Arial"/>
          <w:sz w:val="24"/>
          <w:szCs w:val="24"/>
        </w:rPr>
        <w:t>2</w:t>
      </w:r>
      <w:r w:rsidR="007D45B7" w:rsidRPr="001350DA">
        <w:rPr>
          <w:rFonts w:ascii="Arial" w:eastAsia="Arial" w:hAnsi="Arial" w:cs="Arial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20196BAE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>of Displaced Families / Persons Outside Evacuation Center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94"/>
        <w:gridCol w:w="1132"/>
        <w:gridCol w:w="1132"/>
        <w:gridCol w:w="1132"/>
        <w:gridCol w:w="1132"/>
      </w:tblGrid>
      <w:tr w:rsidR="001350DA" w:rsidRPr="001350DA" w14:paraId="6B8DDAC2" w14:textId="77777777" w:rsidTr="001350DA">
        <w:trPr>
          <w:trHeight w:val="20"/>
        </w:trPr>
        <w:tc>
          <w:tcPr>
            <w:tcW w:w="257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9E2B563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556198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1350DA" w:rsidRPr="001350DA" w14:paraId="6EB340B6" w14:textId="77777777" w:rsidTr="001350DA">
        <w:trPr>
          <w:trHeight w:val="20"/>
        </w:trPr>
        <w:tc>
          <w:tcPr>
            <w:tcW w:w="25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0E3CD0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2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3FC69E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1350DA" w:rsidRPr="001350DA" w14:paraId="7AFE1CAA" w14:textId="77777777" w:rsidTr="001350DA">
        <w:trPr>
          <w:trHeight w:val="20"/>
        </w:trPr>
        <w:tc>
          <w:tcPr>
            <w:tcW w:w="25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C6717D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FCAD7C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1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8986F9A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1350DA" w:rsidRPr="001350DA" w14:paraId="42C0EA70" w14:textId="77777777" w:rsidTr="001350DA">
        <w:trPr>
          <w:trHeight w:val="20"/>
        </w:trPr>
        <w:tc>
          <w:tcPr>
            <w:tcW w:w="257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9EAF08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AD7064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BBD85CA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0C29D68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51D5E8C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1350DA" w:rsidRPr="001350DA" w14:paraId="067C57B6" w14:textId="77777777" w:rsidTr="001350DA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6BACDE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D3B2EB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94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839500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7DA3F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46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7C740A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</w:tr>
      <w:tr w:rsidR="001350DA" w:rsidRPr="001350DA" w14:paraId="423C9B6B" w14:textId="77777777" w:rsidTr="001350DA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B3D9DCF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DBECFC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94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1F50D8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6D4B61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46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F1AB12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</w:tr>
      <w:tr w:rsidR="001350DA" w:rsidRPr="001350DA" w14:paraId="5C1FB3D1" w14:textId="77777777" w:rsidTr="001350DA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33575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69E53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94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4A14F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D0E4B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46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3A2EBC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- </w:t>
            </w:r>
          </w:p>
        </w:tc>
      </w:tr>
      <w:tr w:rsidR="001350DA" w:rsidRPr="001350DA" w14:paraId="37F88685" w14:textId="77777777" w:rsidTr="001350DA">
        <w:trPr>
          <w:trHeight w:val="20"/>
        </w:trPr>
        <w:tc>
          <w:tcPr>
            <w:tcW w:w="2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24ABE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A317D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979C7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19A51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>46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9D2CB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4BBAA36C" w:rsidR="00A64E2C" w:rsidRPr="001350DA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1350DA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B04AB9" w:rsidRPr="001350DA">
        <w:rPr>
          <w:rFonts w:ascii="Arial" w:eastAsia="Arial" w:hAnsi="Arial" w:cs="Arial"/>
          <w:b/>
          <w:bCs/>
          <w:sz w:val="24"/>
          <w:szCs w:val="24"/>
        </w:rPr>
        <w:t>48</w:t>
      </w:r>
      <w:r w:rsidRPr="001350DA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1350DA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350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1350DA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1350DA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1350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1350DA"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350DA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1350DA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 w:rsidRPr="001350DA">
        <w:rPr>
          <w:rFonts w:ascii="Arial" w:eastAsia="Arial" w:hAnsi="Arial" w:cs="Arial"/>
          <w:bCs/>
          <w:sz w:val="24"/>
          <w:szCs w:val="24"/>
        </w:rPr>
        <w:t>3</w:t>
      </w:r>
      <w:r w:rsidR="00A64E2C" w:rsidRPr="001350DA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3"/>
        <w:gridCol w:w="1281"/>
        <w:gridCol w:w="1281"/>
        <w:gridCol w:w="1277"/>
      </w:tblGrid>
      <w:tr w:rsidR="00F66D6E" w:rsidRPr="00F66D6E" w14:paraId="2B3E8480" w14:textId="77777777" w:rsidTr="00F66D6E">
        <w:trPr>
          <w:trHeight w:val="20"/>
        </w:trPr>
        <w:tc>
          <w:tcPr>
            <w:tcW w:w="294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11816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5DEBA" w14:textId="6ED99E18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F66D6E" w:rsidRPr="00F66D6E" w14:paraId="06718697" w14:textId="77777777" w:rsidTr="00B04AB9">
        <w:trPr>
          <w:trHeight w:val="20"/>
        </w:trPr>
        <w:tc>
          <w:tcPr>
            <w:tcW w:w="294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784544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60D3B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66DDE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1CAE6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B04AB9" w:rsidRPr="00F66D6E" w14:paraId="5165B868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21FAE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603D8" w14:textId="375C3A15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E40B2" w14:textId="0EF808DA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4E018" w14:textId="7D7371E4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B04AB9" w:rsidRPr="00F66D6E" w14:paraId="380C90EA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056C1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D164E" w14:textId="45FCADE0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B9A1" w14:textId="0EF6B23E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722BE" w14:textId="6E4357A0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B04AB9" w:rsidRPr="00F66D6E" w14:paraId="2E40CD80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03C32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2262D" w14:textId="06B0713B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F6848" w14:textId="67693C2F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08D7E" w14:textId="100AA449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B04AB9" w:rsidRPr="00F66D6E" w14:paraId="62534930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88038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B9A37" w14:textId="50F679CA" w:rsidR="00B04AB9" w:rsidRP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B04AB9">
              <w:rPr>
                <w:rFonts w:ascii="Arial" w:hAnsi="Arial" w:cs="Arial"/>
                <w:i/>
                <w:color w:val="000000"/>
                <w:sz w:val="20"/>
                <w:szCs w:val="20"/>
              </w:rPr>
              <w:t>48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820D3" w14:textId="0F07F1D6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04AB9">
              <w:rPr>
                <w:rFonts w:ascii="Arial" w:hAnsi="Arial" w:cs="Arial"/>
                <w:i/>
                <w:color w:val="000000"/>
                <w:sz w:val="20"/>
                <w:szCs w:val="20"/>
              </w:rPr>
              <w:t>48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00743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1A3F3EB" w14:textId="248FC699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AC29ECB" w14:textId="3327C00B" w:rsidR="001350DA" w:rsidRDefault="001350DA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6FF29CF" w14:textId="7E32ED26" w:rsidR="001350DA" w:rsidRDefault="001350DA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2C0B8BB" w14:textId="2445E92D" w:rsidR="001350DA" w:rsidRDefault="001350DA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290F1806" w14:textId="77777777" w:rsidR="001350DA" w:rsidRDefault="001350DA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D8BAF8D" w14:textId="77777777" w:rsidR="00B04AB9" w:rsidRDefault="00B04AB9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8F6834A" w14:textId="23BB8EA7" w:rsidR="00B04AB9" w:rsidRDefault="00B04AB9" w:rsidP="00B04AB9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Assistance Provided</w:t>
      </w:r>
    </w:p>
    <w:p w14:paraId="34C8CD48" w14:textId="03271C5B" w:rsidR="00B04AB9" w:rsidRPr="001350DA" w:rsidRDefault="00B04AB9" w:rsidP="00B04AB9">
      <w:pPr>
        <w:pStyle w:val="ListParagraph"/>
        <w:widowControl/>
        <w:spacing w:after="0" w:line="240" w:lineRule="auto"/>
        <w:ind w:left="426"/>
        <w:jc w:val="both"/>
        <w:rPr>
          <w:rFonts w:ascii="Arial" w:eastAsia="Arial" w:hAnsi="Arial" w:cs="Arial"/>
          <w:sz w:val="24"/>
          <w:szCs w:val="24"/>
        </w:rPr>
      </w:pPr>
      <w:r w:rsidRPr="001350DA">
        <w:rPr>
          <w:rFonts w:ascii="Arial" w:eastAsia="Arial" w:hAnsi="Arial" w:cs="Arial"/>
          <w:sz w:val="24"/>
          <w:szCs w:val="24"/>
        </w:rPr>
        <w:t xml:space="preserve">A total of </w:t>
      </w:r>
      <w:r w:rsidRPr="001350DA">
        <w:rPr>
          <w:rFonts w:ascii="Arial" w:eastAsia="Arial" w:hAnsi="Arial" w:cs="Arial"/>
          <w:b/>
          <w:sz w:val="24"/>
          <w:szCs w:val="24"/>
        </w:rPr>
        <w:t>₱</w:t>
      </w:r>
      <w:r w:rsidR="001350DA" w:rsidRPr="001350DA">
        <w:rPr>
          <w:rFonts w:ascii="Arial" w:eastAsia="Arial" w:hAnsi="Arial" w:cs="Arial"/>
          <w:b/>
          <w:sz w:val="24"/>
          <w:szCs w:val="24"/>
        </w:rPr>
        <w:t xml:space="preserve">121,260.00 </w:t>
      </w:r>
      <w:r w:rsidRPr="001350DA">
        <w:rPr>
          <w:rFonts w:ascii="Arial" w:eastAsia="Arial" w:hAnsi="Arial" w:cs="Arial"/>
          <w:sz w:val="24"/>
          <w:szCs w:val="24"/>
        </w:rPr>
        <w:t xml:space="preserve">worth of assistance was provided by </w:t>
      </w:r>
      <w:r w:rsidRPr="001350DA">
        <w:rPr>
          <w:rFonts w:ascii="Arial" w:eastAsia="Arial" w:hAnsi="Arial" w:cs="Arial"/>
          <w:b/>
          <w:sz w:val="24"/>
          <w:szCs w:val="24"/>
        </w:rPr>
        <w:t xml:space="preserve">DSWD </w:t>
      </w:r>
      <w:r w:rsidRPr="001350DA">
        <w:rPr>
          <w:rFonts w:ascii="Arial" w:eastAsia="Arial" w:hAnsi="Arial" w:cs="Arial"/>
          <w:sz w:val="24"/>
          <w:szCs w:val="24"/>
        </w:rPr>
        <w:t>to the affected families (see Table 4).</w:t>
      </w:r>
    </w:p>
    <w:p w14:paraId="167816A1" w14:textId="77777777" w:rsidR="00B04AB9" w:rsidRPr="00B04AB9" w:rsidRDefault="00B04AB9" w:rsidP="00B04AB9">
      <w:pPr>
        <w:pStyle w:val="ListParagraph"/>
        <w:widowControl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</w:p>
    <w:p w14:paraId="6D5C74A2" w14:textId="7FAF7435" w:rsidR="00B04AB9" w:rsidRDefault="00B04AB9" w:rsidP="00B04AB9">
      <w:pPr>
        <w:pStyle w:val="ListParagraph"/>
        <w:widowControl/>
        <w:spacing w:after="0" w:line="240" w:lineRule="auto"/>
        <w:ind w:left="426"/>
        <w:jc w:val="both"/>
        <w:rPr>
          <w:rFonts w:ascii="Arial" w:eastAsia="Arial" w:hAnsi="Arial" w:cs="Arial"/>
          <w:b/>
          <w:i/>
          <w:sz w:val="20"/>
          <w:szCs w:val="24"/>
        </w:rPr>
      </w:pPr>
      <w:r w:rsidRPr="00B04AB9">
        <w:rPr>
          <w:rFonts w:ascii="Arial" w:eastAsia="Arial" w:hAnsi="Arial" w:cs="Arial"/>
          <w:b/>
          <w:i/>
          <w:sz w:val="20"/>
          <w:szCs w:val="24"/>
        </w:rPr>
        <w:t xml:space="preserve">Table </w:t>
      </w:r>
      <w:r>
        <w:rPr>
          <w:rFonts w:ascii="Arial" w:eastAsia="Arial" w:hAnsi="Arial" w:cs="Arial"/>
          <w:b/>
          <w:i/>
          <w:sz w:val="20"/>
          <w:szCs w:val="24"/>
        </w:rPr>
        <w:t>4</w:t>
      </w:r>
      <w:r w:rsidRPr="00B04AB9">
        <w:rPr>
          <w:rFonts w:ascii="Arial" w:eastAsia="Arial" w:hAnsi="Arial" w:cs="Arial"/>
          <w:b/>
          <w:i/>
          <w:sz w:val="20"/>
          <w:szCs w:val="24"/>
        </w:rPr>
        <w:t>. Cost of Assistance Provided to the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6"/>
        <w:gridCol w:w="1309"/>
        <w:gridCol w:w="667"/>
        <w:gridCol w:w="697"/>
        <w:gridCol w:w="984"/>
        <w:gridCol w:w="1309"/>
      </w:tblGrid>
      <w:tr w:rsidR="001350DA" w:rsidRPr="001350DA" w14:paraId="40B3149B" w14:textId="77777777" w:rsidTr="001350DA">
        <w:trPr>
          <w:trHeight w:val="20"/>
        </w:trPr>
        <w:tc>
          <w:tcPr>
            <w:tcW w:w="233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2142C8A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6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AFDABC3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1350DA" w:rsidRPr="001350DA" w14:paraId="59180ABC" w14:textId="77777777" w:rsidTr="001350DA">
        <w:trPr>
          <w:trHeight w:val="20"/>
        </w:trPr>
        <w:tc>
          <w:tcPr>
            <w:tcW w:w="233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5DC83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B59894C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F509A3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LGU </w:t>
            </w:r>
          </w:p>
        </w:tc>
        <w:tc>
          <w:tcPr>
            <w:tcW w:w="37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77FBB08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A3715D1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E4CF321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1350DA" w:rsidRPr="001350DA" w14:paraId="0E6D6C6C" w14:textId="77777777" w:rsidTr="001350DA">
        <w:trPr>
          <w:trHeight w:val="20"/>
        </w:trPr>
        <w:tc>
          <w:tcPr>
            <w:tcW w:w="23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0FFA38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39FEF609" w14:textId="4863E4AC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21,260.00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053179E3" w14:textId="6891BA66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561DAFF0" w14:textId="75F8A8E6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4BF3660D" w14:textId="7A156C82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bottom"/>
            <w:hideMark/>
          </w:tcPr>
          <w:p w14:paraId="539ECEB9" w14:textId="22F0B2EF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21,260.00 </w:t>
            </w:r>
          </w:p>
        </w:tc>
      </w:tr>
      <w:tr w:rsidR="001350DA" w:rsidRPr="001350DA" w14:paraId="73623521" w14:textId="77777777" w:rsidTr="001350DA">
        <w:trPr>
          <w:trHeight w:val="20"/>
        </w:trPr>
        <w:tc>
          <w:tcPr>
            <w:tcW w:w="23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6E51D37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6E9E805F" w14:textId="070D5079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21,260.00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1AFC1F5" w14:textId="2657B6D3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5EB0C12C" w14:textId="50F07EDD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3DEFA7C6" w14:textId="65FD8DA1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bottom"/>
            <w:hideMark/>
          </w:tcPr>
          <w:p w14:paraId="2E043B43" w14:textId="4B2F4FE0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21,260.00 </w:t>
            </w:r>
          </w:p>
        </w:tc>
      </w:tr>
      <w:tr w:rsidR="001350DA" w:rsidRPr="001350DA" w14:paraId="40CB00D0" w14:textId="77777777" w:rsidTr="001350DA">
        <w:trPr>
          <w:trHeight w:val="20"/>
        </w:trPr>
        <w:tc>
          <w:tcPr>
            <w:tcW w:w="23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9D313F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E76F3E9" w14:textId="71181DE9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21,260.00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74780A0F" w14:textId="759690E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C26C82D" w14:textId="26891649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36DA4163" w14:textId="1802282A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bottom"/>
            <w:hideMark/>
          </w:tcPr>
          <w:p w14:paraId="6E0B410A" w14:textId="25CB8264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21,260.00 </w:t>
            </w:r>
          </w:p>
        </w:tc>
      </w:tr>
      <w:tr w:rsidR="001350DA" w:rsidRPr="001350DA" w14:paraId="5BADB3DF" w14:textId="77777777" w:rsidTr="001350DA">
        <w:trPr>
          <w:trHeight w:val="20"/>
        </w:trPr>
        <w:tc>
          <w:tcPr>
            <w:tcW w:w="23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AFFDB" w14:textId="77777777" w:rsidR="001350DA" w:rsidRPr="001350DA" w:rsidRDefault="001350DA" w:rsidP="001350D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65BA9" w14:textId="0B55F379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 xml:space="preserve">121,260.00 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739D6" w14:textId="3A5C5838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29F9C" w14:textId="1E92F0B7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1E77C" w14:textId="17058791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A424A" w14:textId="4A2E7C60" w:rsidR="001350DA" w:rsidRPr="001350DA" w:rsidRDefault="001350DA" w:rsidP="001350D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350DA">
              <w:rPr>
                <w:rFonts w:ascii="Arial" w:hAnsi="Arial" w:cs="Arial"/>
                <w:color w:val="000000"/>
                <w:sz w:val="20"/>
                <w:szCs w:val="20"/>
              </w:rPr>
              <w:t xml:space="preserve">121,260.00 </w:t>
            </w:r>
          </w:p>
        </w:tc>
      </w:tr>
    </w:tbl>
    <w:p w14:paraId="6A2FA115" w14:textId="14EBD3D3" w:rsidR="00B04AB9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>S</w:t>
      </w: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17BBEA5D" w:rsidR="008624F7" w:rsidRPr="001A38F3" w:rsidRDefault="008624F7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9B14D94" w14:textId="7D94C5B6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0AF7D08F" w:rsidR="004C4D79" w:rsidRPr="001A38F3" w:rsidRDefault="001350DA" w:rsidP="001350D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10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June</w:t>
            </w:r>
            <w:r w:rsidR="00F66D6E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2358E2" w14:textId="77777777" w:rsidR="00713751" w:rsidRPr="00713751" w:rsidRDefault="00177905" w:rsidP="00713751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</w:t>
            </w:r>
            <w:r w:rsidR="001350D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submitted their </w:t>
            </w:r>
            <w:r w:rsidR="001350DA">
              <w:rPr>
                <w:rFonts w:ascii="Arial" w:hAnsi="Arial" w:cs="Arial"/>
                <w:b/>
                <w:color w:val="0070C0"/>
                <w:sz w:val="20"/>
                <w:szCs w:val="20"/>
                <w:shd w:val="clear" w:color="auto" w:fill="FFFFFF"/>
              </w:rPr>
              <w:t>terminal report.</w:t>
            </w:r>
          </w:p>
          <w:p w14:paraId="1CDEAA12" w14:textId="65E5C780" w:rsidR="0046758A" w:rsidRPr="00713751" w:rsidRDefault="001350DA" w:rsidP="00713751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71375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NCR </w:t>
            </w:r>
            <w:r w:rsidR="00B04AB9" w:rsidRPr="0071375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provided 94 family food packs</w:t>
            </w:r>
            <w:r w:rsidRPr="0071375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and 94 sanitary kits amounting to</w:t>
            </w:r>
            <w:r w:rsidR="00713751" w:rsidRPr="0071375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₱121,260.00</w:t>
            </w:r>
            <w:r w:rsidRPr="0071375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713751" w:rsidRPr="0071375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to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66602E5A" w14:textId="77777777" w:rsidR="00713751" w:rsidRPr="00C932D3" w:rsidRDefault="00713751" w:rsidP="00713751">
      <w:pPr>
        <w:widowControl/>
        <w:shd w:val="clear" w:color="auto" w:fill="FFFFFF"/>
        <w:spacing w:before="100" w:beforeAutospacing="1" w:after="0" w:line="240" w:lineRule="auto"/>
        <w:contextualSpacing/>
        <w:jc w:val="both"/>
        <w:rPr>
          <w:rFonts w:ascii="Arial" w:eastAsia="Times New Roman" w:hAnsi="Arial" w:cs="Arial"/>
          <w:i/>
          <w:iCs/>
          <w:sz w:val="20"/>
          <w:szCs w:val="20"/>
        </w:rPr>
      </w:pPr>
      <w:r w:rsidRPr="00C932D3">
        <w:rPr>
          <w:rFonts w:ascii="Arial" w:eastAsia="Times New Roman" w:hAnsi="Arial" w:cs="Arial"/>
          <w:i/>
          <w:iCs/>
          <w:sz w:val="20"/>
          <w:szCs w:val="20"/>
        </w:rPr>
        <w:t>The Disaster Response Operations Monitoring and Information Center (DROMIC) of the DSWD-DRMB continues to closely coordinate with DSWD-FO NCR for any request of Technical Assistance and Resource Augmentation (TARA)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125B38EF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970F3AB" w14:textId="77777777" w:rsidR="00713751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62F48E4C" w14:textId="77777777" w:rsidR="00713751" w:rsidRDefault="0071375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608A61C" w14:textId="77777777" w:rsidR="00713751" w:rsidRDefault="0071375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E9A66D6" w14:textId="74E37E68" w:rsidR="00713751" w:rsidRDefault="00713751" w:rsidP="00713751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7ABBFE2F" w14:textId="77777777" w:rsidR="00713751" w:rsidRPr="001A38F3" w:rsidRDefault="00713751" w:rsidP="00713751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57DCCF01" w14:textId="77777777" w:rsidR="00713751" w:rsidRPr="001A38F3" w:rsidRDefault="00713751" w:rsidP="00713751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00ED2DF4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bookmarkStart w:id="1" w:name="_GoBack"/>
      <w:bookmarkEnd w:id="1"/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D5E6E" w14:textId="77777777" w:rsidR="00431EBF" w:rsidRDefault="00431EBF">
      <w:pPr>
        <w:spacing w:after="0" w:line="240" w:lineRule="auto"/>
      </w:pPr>
      <w:r>
        <w:separator/>
      </w:r>
    </w:p>
  </w:endnote>
  <w:endnote w:type="continuationSeparator" w:id="0">
    <w:p w14:paraId="5842B162" w14:textId="77777777" w:rsidR="00431EBF" w:rsidRDefault="0043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7630D738" w:rsidR="00BF2BD7" w:rsidRPr="00C52BCC" w:rsidRDefault="00BF2BD7" w:rsidP="00AC7DBD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713751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713751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AC7DBD" w:rsidRPr="00AC7DBD">
      <w:rPr>
        <w:rFonts w:ascii="Arial" w:eastAsia="Arial" w:hAnsi="Arial" w:cs="Arial"/>
        <w:sz w:val="14"/>
        <w:szCs w:val="14"/>
      </w:rPr>
      <w:t xml:space="preserve">DSWD DROMIC Terminal </w:t>
    </w:r>
    <w:r w:rsidR="00AC7DBD">
      <w:rPr>
        <w:rFonts w:ascii="Arial" w:eastAsia="Arial" w:hAnsi="Arial" w:cs="Arial"/>
        <w:sz w:val="14"/>
        <w:szCs w:val="14"/>
      </w:rPr>
      <w:t xml:space="preserve">Report on the Fire Incident in </w:t>
    </w:r>
    <w:r w:rsidR="00AC7DBD" w:rsidRPr="00AC7DBD">
      <w:rPr>
        <w:rFonts w:ascii="Arial" w:eastAsia="Arial" w:hAnsi="Arial" w:cs="Arial"/>
        <w:sz w:val="14"/>
        <w:szCs w:val="14"/>
      </w:rPr>
      <w:t>Br</w:t>
    </w:r>
    <w:r w:rsidR="00AC7DBD">
      <w:rPr>
        <w:rFonts w:ascii="Arial" w:eastAsia="Arial" w:hAnsi="Arial" w:cs="Arial"/>
        <w:sz w:val="14"/>
        <w:szCs w:val="14"/>
      </w:rPr>
      <w:t xml:space="preserve">gy. San Isidro, Parañaque City, </w:t>
    </w:r>
    <w:r w:rsidR="00AC7DBD" w:rsidRPr="00AC7DBD">
      <w:rPr>
        <w:rFonts w:ascii="Arial" w:eastAsia="Arial" w:hAnsi="Arial" w:cs="Arial"/>
        <w:sz w:val="14"/>
        <w:szCs w:val="14"/>
      </w:rPr>
      <w:t>13 June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64A19A" w14:textId="77777777" w:rsidR="00431EBF" w:rsidRDefault="00431EBF">
      <w:pPr>
        <w:spacing w:after="0" w:line="240" w:lineRule="auto"/>
      </w:pPr>
      <w:r>
        <w:separator/>
      </w:r>
    </w:p>
  </w:footnote>
  <w:footnote w:type="continuationSeparator" w:id="0">
    <w:p w14:paraId="79C44405" w14:textId="77777777" w:rsidR="00431EBF" w:rsidRDefault="00431E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0DA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1EBF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13751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C7DBD"/>
    <w:rsid w:val="00AD2091"/>
    <w:rsid w:val="00AE2CE4"/>
    <w:rsid w:val="00AE68C9"/>
    <w:rsid w:val="00AE7D6B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6-11T04:17:00Z</dcterms:created>
  <dcterms:modified xsi:type="dcterms:W3CDTF">2021-06-11T04:17:00Z</dcterms:modified>
</cp:coreProperties>
</file>